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E015C" w14:textId="67C1AF3E" w:rsidR="007C2A53" w:rsidRDefault="00732230" w:rsidP="00A87CF9">
      <w:pPr>
        <w:jc w:val="right"/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4528" behindDoc="1" locked="0" layoutInCell="1" allowOverlap="1" wp14:anchorId="37403FE6" wp14:editId="3FB29178">
                <wp:simplePos x="0" y="0"/>
                <wp:positionH relativeFrom="page">
                  <wp:posOffset>1523120</wp:posOffset>
                </wp:positionH>
                <wp:positionV relativeFrom="page">
                  <wp:posOffset>9166225</wp:posOffset>
                </wp:positionV>
                <wp:extent cx="1902460" cy="1202055"/>
                <wp:effectExtent l="0" t="0" r="2540" b="444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2460" cy="1202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31393B" w14:textId="77777777" w:rsidR="00732230" w:rsidRDefault="00732230" w:rsidP="00732230">
                            <w:pPr>
                              <w:spacing w:line="445" w:lineRule="exact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pacing w:val="-3"/>
                                <w:sz w:val="44"/>
                              </w:rPr>
                              <w:t>CONTACT</w:t>
                            </w:r>
                          </w:p>
                          <w:p w14:paraId="476D515E" w14:textId="77777777" w:rsidR="00732230" w:rsidRDefault="00732230" w:rsidP="00732230">
                            <w:pPr>
                              <w:pStyle w:val="Textoindependiente"/>
                              <w:spacing w:before="64" w:line="288" w:lineRule="auto"/>
                              <w:ind w:right="19" w:firstLine="995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(212) 555 - </w:t>
                            </w:r>
                            <w:proofErr w:type="gramStart"/>
                            <w:r>
                              <w:t xml:space="preserve">5555  </w:t>
                            </w:r>
                            <w:r>
                              <w:rPr>
                                <w:rFonts w:ascii="gicons-6" w:hAnsi="gicons-6"/>
                              </w:rPr>
                              <w:t></w:t>
                            </w:r>
                            <w:proofErr w:type="gramEnd"/>
                            <w:r>
                              <w:rPr>
                                <w:rFonts w:ascii="gicons-6" w:hAnsi="gicons-6"/>
                              </w:rPr>
                              <w:t xml:space="preserve"> </w:t>
                            </w:r>
                            <w:r>
                              <w:rPr>
                                <w:spacing w:val="3"/>
                              </w:rPr>
                              <w:t>YOURNAME@MAIL.COM</w:t>
                            </w:r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 xml:space="preserve">] </w:t>
                            </w:r>
                            <w:hyperlink r:id="rId5">
                              <w:r>
                                <w:rPr>
                                  <w:spacing w:val="3"/>
                                </w:rPr>
                                <w:t>www.yourwebsite.com</w:t>
                              </w:r>
                            </w:hyperlink>
                            <w:r>
                              <w:rPr>
                                <w:spacing w:val="5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  <w:spacing w:val="-11"/>
                              </w:rPr>
                              <w:t></w:t>
                            </w:r>
                          </w:p>
                          <w:p w14:paraId="47D7612F" w14:textId="77777777" w:rsidR="00732230" w:rsidRDefault="00732230" w:rsidP="00732230">
                            <w:pPr>
                              <w:pStyle w:val="Textoindependiente"/>
                              <w:spacing w:before="36"/>
                              <w:ind w:left="0" w:right="19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YOUR LOCATION  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>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7403FE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19.95pt;margin-top:721.75pt;width:149.8pt;height:94.65pt;z-index:-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" filled="f" stroked="f">
                <v:textbox inset="0,0,0,0">
                  <w:txbxContent>
                    <w:p w14:paraId="3C31393B" w14:textId="77777777" w:rsidR="00732230" w:rsidRDefault="00732230" w:rsidP="00732230">
                      <w:pPr>
                        <w:spacing w:line="445" w:lineRule="exact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pacing w:val="-3"/>
                          <w:sz w:val="44"/>
                        </w:rPr>
                        <w:t>CONTACT</w:t>
                      </w:r>
                    </w:p>
                    <w:p w14:paraId="476D515E" w14:textId="77777777" w:rsidR="00732230" w:rsidRDefault="00732230" w:rsidP="00732230">
                      <w:pPr>
                        <w:pStyle w:val="Textoindependiente"/>
                        <w:spacing w:before="64" w:line="288" w:lineRule="auto"/>
                        <w:ind w:right="19" w:firstLine="995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(212) 555 - </w:t>
                      </w:r>
                      <w:proofErr w:type="gramStart"/>
                      <w:r>
                        <w:t xml:space="preserve">5555  </w:t>
                      </w:r>
                      <w:r>
                        <w:rPr>
                          <w:rFonts w:ascii="gicons-6" w:hAnsi="gicons-6"/>
                        </w:rPr>
                        <w:t></w:t>
                      </w:r>
                      <w:proofErr w:type="gramEnd"/>
                      <w:r>
                        <w:rPr>
                          <w:rFonts w:ascii="gicons-6" w:hAnsi="gicons-6"/>
                        </w:rPr>
                        <w:t xml:space="preserve"> </w:t>
                      </w:r>
                      <w:r>
                        <w:rPr>
                          <w:spacing w:val="3"/>
                        </w:rPr>
                        <w:t>YOURNAME@MAIL.COM</w:t>
                      </w:r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 xml:space="preserve">] </w:t>
                      </w:r>
                      <w:hyperlink r:id="rId6">
                        <w:r>
                          <w:rPr>
                            <w:spacing w:val="3"/>
                          </w:rPr>
                          <w:t>www.yourwebsite.com</w:t>
                        </w:r>
                      </w:hyperlink>
                      <w:r>
                        <w:rPr>
                          <w:spacing w:val="5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  <w:spacing w:val="-11"/>
                        </w:rPr>
                        <w:t></w:t>
                      </w:r>
                    </w:p>
                    <w:p w14:paraId="47D7612F" w14:textId="77777777" w:rsidR="00732230" w:rsidRDefault="00732230" w:rsidP="00732230">
                      <w:pPr>
                        <w:pStyle w:val="Textoindependiente"/>
                        <w:spacing w:before="36"/>
                        <w:ind w:left="0" w:right="19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YOUR LOCATION  </w:t>
                      </w:r>
                      <w:r>
                        <w:rPr>
                          <w:spacing w:val="2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>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E7297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5F732581" wp14:editId="659D6F90">
                <wp:simplePos x="0" y="0"/>
                <wp:positionH relativeFrom="page">
                  <wp:posOffset>2009775</wp:posOffset>
                </wp:positionH>
                <wp:positionV relativeFrom="page">
                  <wp:posOffset>1181735</wp:posOffset>
                </wp:positionV>
                <wp:extent cx="3185160" cy="254000"/>
                <wp:effectExtent l="0" t="0" r="15240" b="12700"/>
                <wp:wrapNone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516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C6D42C" w14:textId="1A1D1DA5" w:rsidR="007C2A53" w:rsidRDefault="00CE7297">
                            <w:pPr>
                              <w:spacing w:line="365" w:lineRule="exact"/>
                              <w:ind w:left="20"/>
                              <w:rPr>
                                <w:rFonts w:ascii="PF Din Text Comp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PF Din Text Comp Pro"/>
                                <w:b/>
                                <w:sz w:val="36"/>
                              </w:rPr>
                              <w:t>LOCAL OFFICE ADMINISTRAT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32581" id="Text Box 24" o:spid="_x0000_s1027" type="#_x0000_t202" style="position:absolute;left:0;text-align:left;margin-left:158.25pt;margin-top:93.05pt;width:250.8pt;height:20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" filled="f" stroked="f">
                <v:textbox inset="0,0,0,0">
                  <w:txbxContent>
                    <w:p w14:paraId="55C6D42C" w14:textId="1A1D1DA5" w:rsidR="007C2A53" w:rsidRDefault="00CE7297">
                      <w:pPr>
                        <w:spacing w:line="365" w:lineRule="exact"/>
                        <w:ind w:left="20"/>
                        <w:rPr>
                          <w:rFonts w:ascii="PF Din Text Comp Pro"/>
                          <w:b/>
                          <w:sz w:val="36"/>
                        </w:rPr>
                      </w:pPr>
                      <w:r>
                        <w:rPr>
                          <w:rFonts w:ascii="PF Din Text Comp Pro"/>
                          <w:b/>
                          <w:sz w:val="36"/>
                        </w:rPr>
                        <w:t>LOCAL OFFICE ADMINISTRATO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0228A"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6D02B2E3" wp14:editId="485F0C59">
                <wp:simplePos x="0" y="0"/>
                <wp:positionH relativeFrom="page">
                  <wp:posOffset>4067175</wp:posOffset>
                </wp:positionH>
                <wp:positionV relativeFrom="page">
                  <wp:posOffset>3371850</wp:posOffset>
                </wp:positionV>
                <wp:extent cx="2757170" cy="6638925"/>
                <wp:effectExtent l="0" t="0" r="5080" b="952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6638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411702" w14:textId="77777777" w:rsidR="007C2A53" w:rsidRDefault="00A87CF9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EXPERIENCE</w:t>
                            </w:r>
                          </w:p>
                          <w:p w14:paraId="4C1C7966" w14:textId="509CB7B2" w:rsidR="007C2A53" w:rsidRDefault="00CE7297">
                            <w:pPr>
                              <w:spacing w:before="111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LOCAL OFFICE ADMINISTRATOR</w:t>
                            </w:r>
                            <w:r w:rsidR="00B12513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 w:rsidR="00E0228A">
                              <w:rPr>
                                <w:rFonts w:ascii="PF DinText Pro"/>
                                <w:b/>
                              </w:rPr>
                              <w:t>–</w:t>
                            </w:r>
                            <w:r w:rsidR="00B12513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 w:rsidR="00E0228A">
                              <w:rPr>
                                <w:rFonts w:ascii="PF DinText Pro"/>
                                <w:b/>
                              </w:rPr>
                              <w:t>BLUE TOP SPACES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 xml:space="preserve"> COMMUNITY PROJECT</w:t>
                            </w:r>
                          </w:p>
                          <w:p w14:paraId="7B6A1771" w14:textId="0047749B" w:rsidR="007C2A53" w:rsidRDefault="00A87CF9">
                            <w:pPr>
                              <w:pStyle w:val="Textoindependiente"/>
                              <w:spacing w:before="89"/>
                            </w:pPr>
                            <w:r>
                              <w:t>JAN. 2018 - DEC. 2019</w:t>
                            </w:r>
                          </w:p>
                          <w:p w14:paraId="3847D896" w14:textId="77777777" w:rsidR="00CE7297" w:rsidRDefault="00CE7297" w:rsidP="00CE7297">
                            <w:pPr>
                              <w:pStyle w:val="Textoindependiente"/>
                              <w:spacing w:before="89"/>
                            </w:pPr>
                            <w:r>
                              <w:t>●</w:t>
                            </w:r>
                            <w:r>
                              <w:tab/>
                              <w:t>Giving calendar management support; scheduling meetings, arrange alternate representation in the manager’s absence and assist with delegating authority.</w:t>
                            </w:r>
                          </w:p>
                          <w:p w14:paraId="5051118F" w14:textId="374CC0A5" w:rsidR="00CE7297" w:rsidRDefault="00CE7297" w:rsidP="00CE7297">
                            <w:pPr>
                              <w:pStyle w:val="Textoindependiente"/>
                              <w:spacing w:before="89"/>
                            </w:pPr>
                            <w:r>
                              <w:t>●</w:t>
                            </w:r>
                            <w:r>
                              <w:tab/>
                              <w:t>Managing schedules, coordinating assignments, directing telephone queries, and providing important contact interfacing for Assistant General Manager.</w:t>
                            </w:r>
                          </w:p>
                          <w:p w14:paraId="3ACF484D" w14:textId="6830BEAF" w:rsidR="00CD4924" w:rsidRDefault="00CD4924" w:rsidP="00E0228A">
                            <w:pPr>
                              <w:pStyle w:val="Textoindependiente"/>
                              <w:spacing w:before="89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584D96D3" w14:textId="561E0B57" w:rsidR="00CD4924" w:rsidRPr="00CD4924" w:rsidRDefault="00CE7297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LOCAL OFFICE ADMINISTRATOR</w:t>
                            </w:r>
                            <w:r w:rsidR="00CD4924" w:rsidRPr="00CD4924">
                              <w:rPr>
                                <w:b/>
                                <w:bCs/>
                              </w:rPr>
                              <w:t xml:space="preserve"> – </w:t>
                            </w:r>
                            <w:r w:rsidR="00E0228A">
                              <w:rPr>
                                <w:b/>
                                <w:bCs/>
                              </w:rPr>
                              <w:t>BLACK SWAN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COUNTRY CLUB</w:t>
                            </w:r>
                          </w:p>
                          <w:p w14:paraId="50E9E771" w14:textId="16873EBA" w:rsidR="007C2A53" w:rsidRDefault="00A87CF9">
                            <w:pPr>
                              <w:pStyle w:val="Textoindependiente"/>
                              <w:spacing w:before="90"/>
                            </w:pPr>
                            <w:r>
                              <w:t>DEC. 2016 - NOV. 2018</w:t>
                            </w:r>
                          </w:p>
                          <w:p w14:paraId="356D98E3" w14:textId="77777777" w:rsidR="00CE7297" w:rsidRDefault="00CE7297" w:rsidP="00CE7297">
                            <w:pPr>
                              <w:pStyle w:val="Textoindependiente"/>
                              <w:spacing w:before="90"/>
                            </w:pPr>
                            <w:r>
                              <w:t>●</w:t>
                            </w:r>
                            <w:r>
                              <w:tab/>
                              <w:t>Liaising with Parking Garage Management and Property Management; managing and coordinating transponders and building access fobs for staff.</w:t>
                            </w:r>
                          </w:p>
                          <w:p w14:paraId="5D7E35AB" w14:textId="488F0DB0" w:rsidR="00CE7297" w:rsidRDefault="00CE7297" w:rsidP="00CE7297">
                            <w:pPr>
                              <w:pStyle w:val="Textoindependiente"/>
                              <w:spacing w:before="90"/>
                            </w:pPr>
                            <w:r>
                              <w:t>●</w:t>
                            </w:r>
                            <w:r>
                              <w:tab/>
                              <w:t>Supervise office cleaner’s work, keep the office safe, clean, and orderly, and oversee the office assistants’ work in branch offices.</w:t>
                            </w:r>
                          </w:p>
                          <w:p w14:paraId="0AA8F0F0" w14:textId="77224C96" w:rsidR="007C2A53" w:rsidRDefault="00CD4924">
                            <w:pPr>
                              <w:spacing w:before="138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SYSTEMS ENGINEER - MERCEDES</w:t>
                            </w:r>
                          </w:p>
                          <w:p w14:paraId="0E2FE3E3" w14:textId="4DF8B515" w:rsidR="007C2A53" w:rsidRDefault="00A87CF9">
                            <w:pPr>
                              <w:pStyle w:val="Textoindependiente"/>
                              <w:spacing w:before="90"/>
                              <w:jc w:val="both"/>
                            </w:pPr>
                            <w:r>
                              <w:t>OCT. 2016 - SEP. 2014</w:t>
                            </w:r>
                          </w:p>
                          <w:p w14:paraId="035A8DF7" w14:textId="77777777" w:rsidR="00CE7297" w:rsidRDefault="00CE7297" w:rsidP="00CE7297">
                            <w:pPr>
                              <w:pStyle w:val="Textoindependiente"/>
                              <w:spacing w:before="90"/>
                              <w:jc w:val="both"/>
                            </w:pPr>
                            <w:r>
                              <w:t>●</w:t>
                            </w:r>
                            <w:r>
                              <w:tab/>
                              <w:t>Assisting new workers with the office set up (i.e., email, phone, computer, etc.)</w:t>
                            </w:r>
                          </w:p>
                          <w:p w14:paraId="5947B3CE" w14:textId="4404E903" w:rsidR="00CD4924" w:rsidRDefault="00CE7297" w:rsidP="00CE7297">
                            <w:pPr>
                              <w:pStyle w:val="Textoindependiente"/>
                              <w:spacing w:before="90"/>
                              <w:jc w:val="both"/>
                            </w:pPr>
                            <w:r>
                              <w:t>●</w:t>
                            </w:r>
                            <w:r>
                              <w:tab/>
                              <w:t>Answering phones, scheduling meetings, maintaining calendar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02B2E3" id="Text Box 15" o:spid="_x0000_s1028" type="#_x0000_t202" style="position:absolute;left:0;text-align:left;margin-left:320.25pt;margin-top:265.5pt;width:217.1pt;height:522.75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" filled="f" stroked="f">
                <v:textbox inset="0,0,0,0">
                  <w:txbxContent>
                    <w:p w14:paraId="30411702" w14:textId="77777777" w:rsidR="007C2A53" w:rsidRDefault="00A87CF9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EXPERIENCE</w:t>
                      </w:r>
                    </w:p>
                    <w:p w14:paraId="4C1C7966" w14:textId="509CB7B2" w:rsidR="007C2A53" w:rsidRDefault="00CE7297">
                      <w:pPr>
                        <w:spacing w:before="111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LOCAL OFFICE ADMINISTRATOR</w:t>
                      </w:r>
                      <w:r w:rsidR="00B12513">
                        <w:rPr>
                          <w:rFonts w:ascii="PF DinText Pro"/>
                          <w:b/>
                        </w:rPr>
                        <w:t xml:space="preserve"> </w:t>
                      </w:r>
                      <w:r w:rsidR="00E0228A">
                        <w:rPr>
                          <w:rFonts w:ascii="PF DinText Pro"/>
                          <w:b/>
                        </w:rPr>
                        <w:t>–</w:t>
                      </w:r>
                      <w:r w:rsidR="00B12513">
                        <w:rPr>
                          <w:rFonts w:ascii="PF DinText Pro"/>
                          <w:b/>
                        </w:rPr>
                        <w:t xml:space="preserve"> </w:t>
                      </w:r>
                      <w:r w:rsidR="00E0228A">
                        <w:rPr>
                          <w:rFonts w:ascii="PF DinText Pro"/>
                          <w:b/>
                        </w:rPr>
                        <w:t>BLUE TOP SPACES</w:t>
                      </w:r>
                      <w:r>
                        <w:rPr>
                          <w:rFonts w:ascii="PF DinText Pro"/>
                          <w:b/>
                        </w:rPr>
                        <w:t xml:space="preserve"> COMMUNITY PROJECT</w:t>
                      </w:r>
                    </w:p>
                    <w:p w14:paraId="7B6A1771" w14:textId="0047749B" w:rsidR="007C2A53" w:rsidRDefault="00A87CF9">
                      <w:pPr>
                        <w:pStyle w:val="Textoindependiente"/>
                        <w:spacing w:before="89"/>
                      </w:pPr>
                      <w:r>
                        <w:t>JAN. 2018 - DEC. 2019</w:t>
                      </w:r>
                    </w:p>
                    <w:p w14:paraId="3847D896" w14:textId="77777777" w:rsidR="00CE7297" w:rsidRDefault="00CE7297" w:rsidP="00CE7297">
                      <w:pPr>
                        <w:pStyle w:val="Textoindependiente"/>
                        <w:spacing w:before="89"/>
                      </w:pPr>
                      <w:r>
                        <w:t>●</w:t>
                      </w:r>
                      <w:r>
                        <w:tab/>
                        <w:t>Giving calendar management support; scheduling meetings, arrange alternate representation in the manager’s absence and assist with delegating authority.</w:t>
                      </w:r>
                    </w:p>
                    <w:p w14:paraId="5051118F" w14:textId="374CC0A5" w:rsidR="00CE7297" w:rsidRDefault="00CE7297" w:rsidP="00CE7297">
                      <w:pPr>
                        <w:pStyle w:val="Textoindependiente"/>
                        <w:spacing w:before="89"/>
                      </w:pPr>
                      <w:r>
                        <w:t>●</w:t>
                      </w:r>
                      <w:r>
                        <w:tab/>
                        <w:t>Managing schedules, coordinating assignments, directing telephone queries, and providing important contact interfacing for Assistant General Manager.</w:t>
                      </w:r>
                    </w:p>
                    <w:p w14:paraId="3ACF484D" w14:textId="6830BEAF" w:rsidR="00CD4924" w:rsidRDefault="00CD4924" w:rsidP="00E0228A">
                      <w:pPr>
                        <w:pStyle w:val="Textoindependiente"/>
                        <w:spacing w:before="89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584D96D3" w14:textId="561E0B57" w:rsidR="00CD4924" w:rsidRPr="00CD4924" w:rsidRDefault="00CE7297">
                      <w:pPr>
                        <w:pStyle w:val="Textoindependiente"/>
                        <w:spacing w:before="9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LOCAL OFFICE ADMINISTRATOR</w:t>
                      </w:r>
                      <w:r w:rsidR="00CD4924" w:rsidRPr="00CD4924">
                        <w:rPr>
                          <w:b/>
                          <w:bCs/>
                        </w:rPr>
                        <w:t xml:space="preserve"> – </w:t>
                      </w:r>
                      <w:r w:rsidR="00E0228A">
                        <w:rPr>
                          <w:b/>
                          <w:bCs/>
                        </w:rPr>
                        <w:t>BLACK SWAN</w:t>
                      </w:r>
                      <w:r>
                        <w:rPr>
                          <w:b/>
                          <w:bCs/>
                        </w:rPr>
                        <w:t xml:space="preserve"> COUNTRY CLUB</w:t>
                      </w:r>
                    </w:p>
                    <w:p w14:paraId="50E9E771" w14:textId="16873EBA" w:rsidR="007C2A53" w:rsidRDefault="00A87CF9">
                      <w:pPr>
                        <w:pStyle w:val="Textoindependiente"/>
                        <w:spacing w:before="90"/>
                      </w:pPr>
                      <w:r>
                        <w:t>DEC. 2016 - NOV. 2018</w:t>
                      </w:r>
                    </w:p>
                    <w:p w14:paraId="356D98E3" w14:textId="77777777" w:rsidR="00CE7297" w:rsidRDefault="00CE7297" w:rsidP="00CE7297">
                      <w:pPr>
                        <w:pStyle w:val="Textoindependiente"/>
                        <w:spacing w:before="90"/>
                      </w:pPr>
                      <w:r>
                        <w:t>●</w:t>
                      </w:r>
                      <w:r>
                        <w:tab/>
                        <w:t>Liaising with Parking Garage Management and Property Management; managing and coordinating transponders and building access fobs for staff.</w:t>
                      </w:r>
                    </w:p>
                    <w:p w14:paraId="5D7E35AB" w14:textId="488F0DB0" w:rsidR="00CE7297" w:rsidRDefault="00CE7297" w:rsidP="00CE7297">
                      <w:pPr>
                        <w:pStyle w:val="Textoindependiente"/>
                        <w:spacing w:before="90"/>
                      </w:pPr>
                      <w:r>
                        <w:t>●</w:t>
                      </w:r>
                      <w:r>
                        <w:tab/>
                        <w:t>Supervise office cleaner’s work, keep the office safe, clean, and orderly, and oversee the office assistants’ work in branch offices.</w:t>
                      </w:r>
                    </w:p>
                    <w:p w14:paraId="0AA8F0F0" w14:textId="77224C96" w:rsidR="007C2A53" w:rsidRDefault="00CD4924">
                      <w:pPr>
                        <w:spacing w:before="138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SYSTEMS ENGINEER - MERCEDES</w:t>
                      </w:r>
                    </w:p>
                    <w:p w14:paraId="0E2FE3E3" w14:textId="4DF8B515" w:rsidR="007C2A53" w:rsidRDefault="00A87CF9">
                      <w:pPr>
                        <w:pStyle w:val="Textoindependiente"/>
                        <w:spacing w:before="90"/>
                        <w:jc w:val="both"/>
                      </w:pPr>
                      <w:r>
                        <w:t>OCT. 2016 - SEP. 2014</w:t>
                      </w:r>
                    </w:p>
                    <w:p w14:paraId="035A8DF7" w14:textId="77777777" w:rsidR="00CE7297" w:rsidRDefault="00CE7297" w:rsidP="00CE7297">
                      <w:pPr>
                        <w:pStyle w:val="Textoindependiente"/>
                        <w:spacing w:before="90"/>
                        <w:jc w:val="both"/>
                      </w:pPr>
                      <w:r>
                        <w:t>●</w:t>
                      </w:r>
                      <w:r>
                        <w:tab/>
                        <w:t>Assisting new workers with the office set up (i.e., email, phone, computer, etc.)</w:t>
                      </w:r>
                    </w:p>
                    <w:p w14:paraId="5947B3CE" w14:textId="4404E903" w:rsidR="00CD4924" w:rsidRDefault="00CE7297" w:rsidP="00CE7297">
                      <w:pPr>
                        <w:pStyle w:val="Textoindependiente"/>
                        <w:spacing w:before="90"/>
                        <w:jc w:val="both"/>
                      </w:pPr>
                      <w:r>
                        <w:t>●</w:t>
                      </w:r>
                      <w:r>
                        <w:tab/>
                        <w:t>Answering phones, scheduling meetings, maintaining calendar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0228A">
        <w:rPr>
          <w:noProof/>
        </w:rPr>
        <mc:AlternateContent>
          <mc:Choice Requires="wps">
            <w:drawing>
              <wp:anchor distT="0" distB="0" distL="114300" distR="114300" simplePos="0" relativeHeight="503312144" behindDoc="1" locked="0" layoutInCell="1" allowOverlap="1" wp14:anchorId="57F32C86" wp14:editId="0D849671">
                <wp:simplePos x="0" y="0"/>
                <wp:positionH relativeFrom="page">
                  <wp:posOffset>714375</wp:posOffset>
                </wp:positionH>
                <wp:positionV relativeFrom="page">
                  <wp:posOffset>3638551</wp:posOffset>
                </wp:positionV>
                <wp:extent cx="2901315" cy="1143000"/>
                <wp:effectExtent l="0" t="0" r="13335" b="0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1315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F3BB39" w14:textId="7194FFC0" w:rsidR="007C2A53" w:rsidRDefault="00CE7297" w:rsidP="00A87CF9">
                            <w:pPr>
                              <w:pStyle w:val="Textoindependiente"/>
                              <w:tabs>
                                <w:tab w:val="left" w:pos="616"/>
                                <w:tab w:val="left" w:pos="1938"/>
                                <w:tab w:val="left" w:pos="2992"/>
                                <w:tab w:val="left" w:pos="3530"/>
                              </w:tabs>
                              <w:spacing w:line="283" w:lineRule="auto"/>
                              <w:ind w:left="21" w:right="17" w:hanging="2"/>
                              <w:jc w:val="right"/>
                            </w:pPr>
                            <w:r w:rsidRPr="00CE7297">
                              <w:t>Junior Local Office Administrator with three years’ experience in a Governmental IT division. Impassioned team player with strong organizational skills and the capabilities to manage administration on large- scale projects</w:t>
                            </w:r>
                            <w:r w:rsidR="00B12513" w:rsidRPr="00B12513"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F32C86" id="Text Box 14" o:spid="_x0000_s1029" type="#_x0000_t202" style="position:absolute;left:0;text-align:left;margin-left:56.25pt;margin-top:286.5pt;width:228.45pt;height:90pt;z-index:-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" filled="f" stroked="f">
                <v:textbox inset="0,0,0,0">
                  <w:txbxContent>
                    <w:p w14:paraId="43F3BB39" w14:textId="7194FFC0" w:rsidR="007C2A53" w:rsidRDefault="00CE7297" w:rsidP="00A87CF9">
                      <w:pPr>
                        <w:pStyle w:val="Textoindependiente"/>
                        <w:tabs>
                          <w:tab w:val="left" w:pos="616"/>
                          <w:tab w:val="left" w:pos="1938"/>
                          <w:tab w:val="left" w:pos="2992"/>
                          <w:tab w:val="left" w:pos="3530"/>
                        </w:tabs>
                        <w:spacing w:line="283" w:lineRule="auto"/>
                        <w:ind w:left="21" w:right="17" w:hanging="2"/>
                        <w:jc w:val="right"/>
                      </w:pPr>
                      <w:r w:rsidRPr="00CE7297">
                        <w:t>Junior Local Office Administrator with three years’ experience in a Governmental IT division. Impassioned team player with strong organizational skills and the capabilities to manage administration on large- scale projects</w:t>
                      </w:r>
                      <w:r w:rsidR="00B12513" w:rsidRPr="00B12513">
                        <w:t>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D4924">
        <w:rPr>
          <w:noProof/>
        </w:rPr>
        <mc:AlternateContent>
          <mc:Choice Requires="wps">
            <w:drawing>
              <wp:anchor distT="0" distB="0" distL="114300" distR="114300" simplePos="0" relativeHeight="503312360" behindDoc="1" locked="0" layoutInCell="1" allowOverlap="1" wp14:anchorId="771C90C7" wp14:editId="2B824A5D">
                <wp:simplePos x="0" y="0"/>
                <wp:positionH relativeFrom="page">
                  <wp:posOffset>3981450</wp:posOffset>
                </wp:positionH>
                <wp:positionV relativeFrom="page">
                  <wp:posOffset>9820274</wp:posOffset>
                </wp:positionV>
                <wp:extent cx="2842895" cy="600075"/>
                <wp:effectExtent l="0" t="0" r="14605" b="9525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84289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354015" w14:textId="67B57DC1" w:rsidR="00732230" w:rsidRPr="00732230" w:rsidRDefault="00732230" w:rsidP="00732230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732230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732230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732230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732230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62E82F82" w14:textId="77777777" w:rsidR="00732230" w:rsidRPr="00732230" w:rsidRDefault="00732230" w:rsidP="00732230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732230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732230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0736BD1" w14:textId="77777777" w:rsidR="00732230" w:rsidRPr="00732230" w:rsidRDefault="00732230" w:rsidP="00732230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732230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  <w:p w14:paraId="54B0247B" w14:textId="66FBDF61" w:rsidR="007C2A53" w:rsidRDefault="007C2A53" w:rsidP="00732230">
                            <w:pPr>
                              <w:widowControl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1C90C7" id="Text Box 25" o:spid="_x0000_s1030" type="#_x0000_t202" style="position:absolute;left:0;text-align:left;margin-left:313.5pt;margin-top:773.25pt;width:223.85pt;height:47.25pt;flip:y;z-index:-4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" filled="f" stroked="f">
                <v:textbox inset="0,0,0,0">
                  <w:txbxContent>
                    <w:p w14:paraId="31354015" w14:textId="67B57DC1" w:rsidR="00732230" w:rsidRPr="00732230" w:rsidRDefault="00732230" w:rsidP="00732230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732230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732230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732230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732230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62E82F82" w14:textId="77777777" w:rsidR="00732230" w:rsidRPr="00732230" w:rsidRDefault="00732230" w:rsidP="00732230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9" w:history="1">
                        <w:r w:rsidRPr="00732230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732230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0736BD1" w14:textId="77777777" w:rsidR="00732230" w:rsidRPr="00732230" w:rsidRDefault="00732230" w:rsidP="00732230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0" w:history="1">
                        <w:r w:rsidRPr="00732230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  <w:p w14:paraId="54B0247B" w14:textId="66FBDF61" w:rsidR="007C2A53" w:rsidRDefault="007C2A53" w:rsidP="00732230">
                      <w:pPr>
                        <w:widowControl/>
                        <w:adjustRightInd w:val="0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4EADAC0D" wp14:editId="24ED0177">
                <wp:simplePos x="0" y="0"/>
                <wp:positionH relativeFrom="page">
                  <wp:posOffset>1009650</wp:posOffset>
                </wp:positionH>
                <wp:positionV relativeFrom="page">
                  <wp:posOffset>4886324</wp:posOffset>
                </wp:positionV>
                <wp:extent cx="2561590" cy="2276475"/>
                <wp:effectExtent l="0" t="0" r="10160" b="952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1590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3A1C86" w14:textId="1810C749" w:rsidR="007C2A53" w:rsidRDefault="00B12513" w:rsidP="00B12513">
                            <w:pPr>
                              <w:spacing w:line="445" w:lineRule="exact"/>
                              <w:ind w:left="144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EDUCATION</w:t>
                            </w:r>
                          </w:p>
                          <w:p w14:paraId="73D1ABF6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7 – 2019 </w:t>
                            </w:r>
                          </w:p>
                          <w:p w14:paraId="037CADD9" w14:textId="338178A8" w:rsidR="00B12513" w:rsidRDefault="00CE7297" w:rsidP="00CE7297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>
                              <w:t>Diploma in Municipal</w:t>
                            </w:r>
                            <w:r w:rsidR="00E0228A">
                              <w:t xml:space="preserve"> </w:t>
                            </w:r>
                            <w:r w:rsidR="00B12513" w:rsidRPr="00B12513">
                              <w:t xml:space="preserve">Management </w:t>
                            </w:r>
                          </w:p>
                          <w:p w14:paraId="46AE6E1F" w14:textId="197047BC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University of Colorado</w:t>
                            </w:r>
                          </w:p>
                          <w:p w14:paraId="66FD2B3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</w:p>
                          <w:p w14:paraId="70AD9AC7" w14:textId="68538409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2 - 2015 </w:t>
                            </w:r>
                          </w:p>
                          <w:p w14:paraId="19214B4A" w14:textId="1D49359A" w:rsidR="00B12513" w:rsidRDefault="00CE7297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>
                              <w:t>Certified Administrator</w:t>
                            </w:r>
                            <w:r w:rsidR="00B12513" w:rsidRPr="00B12513">
                              <w:t xml:space="preserve"> </w:t>
                            </w:r>
                          </w:p>
                          <w:p w14:paraId="318BBD0F" w14:textId="17EEFD1E" w:rsidR="007C2A53" w:rsidRDefault="00CE7297" w:rsidP="00CE7297">
                            <w:pPr>
                              <w:pStyle w:val="Textoindependiente"/>
                              <w:spacing w:before="76"/>
                              <w:ind w:left="23" w:right="23"/>
                            </w:pPr>
                            <w:r>
                              <w:t xml:space="preserve">                                              </w:t>
                            </w:r>
                            <w:r w:rsidR="00B12513" w:rsidRPr="00B12513">
                              <w:t>Westwood Colleg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DAC0D" id="Text Box 12" o:spid="_x0000_s1031" type="#_x0000_t202" style="position:absolute;left:0;text-align:left;margin-left:79.5pt;margin-top:384.75pt;width:201.7pt;height:179.25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" filled="f" stroked="f">
                <v:textbox inset="0,0,0,0">
                  <w:txbxContent>
                    <w:p w14:paraId="6E3A1C86" w14:textId="1810C749" w:rsidR="007C2A53" w:rsidRDefault="00B12513" w:rsidP="00B12513">
                      <w:pPr>
                        <w:spacing w:line="445" w:lineRule="exact"/>
                        <w:ind w:left="144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EDUCATION</w:t>
                      </w:r>
                    </w:p>
                    <w:p w14:paraId="73D1ABF6" w14:textId="77777777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7 – 2019 </w:t>
                      </w:r>
                    </w:p>
                    <w:p w14:paraId="037CADD9" w14:textId="338178A8" w:rsidR="00B12513" w:rsidRDefault="00CE7297" w:rsidP="00CE7297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>
                        <w:t>Diploma in Municipal</w:t>
                      </w:r>
                      <w:r w:rsidR="00E0228A">
                        <w:t xml:space="preserve"> </w:t>
                      </w:r>
                      <w:r w:rsidR="00B12513" w:rsidRPr="00B12513">
                        <w:t xml:space="preserve">Management </w:t>
                      </w:r>
                    </w:p>
                    <w:p w14:paraId="46AE6E1F" w14:textId="197047BC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University of Colorado</w:t>
                      </w:r>
                    </w:p>
                    <w:p w14:paraId="66FD2B3A" w14:textId="77777777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</w:p>
                    <w:p w14:paraId="70AD9AC7" w14:textId="68538409" w:rsidR="00B12513" w:rsidRDefault="00B12513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2 - 2015 </w:t>
                      </w:r>
                    </w:p>
                    <w:p w14:paraId="19214B4A" w14:textId="1D49359A" w:rsidR="00B12513" w:rsidRDefault="00CE7297" w:rsidP="00B12513">
                      <w:pPr>
                        <w:pStyle w:val="Textoindependiente"/>
                        <w:spacing w:before="76"/>
                        <w:ind w:left="23" w:right="23" w:firstLine="1350"/>
                        <w:jc w:val="right"/>
                      </w:pPr>
                      <w:r>
                        <w:t>Certified Administrator</w:t>
                      </w:r>
                      <w:r w:rsidR="00B12513" w:rsidRPr="00B12513">
                        <w:t xml:space="preserve"> </w:t>
                      </w:r>
                    </w:p>
                    <w:p w14:paraId="318BBD0F" w14:textId="17EEFD1E" w:rsidR="007C2A53" w:rsidRDefault="00CE7297" w:rsidP="00CE7297">
                      <w:pPr>
                        <w:pStyle w:val="Textoindependiente"/>
                        <w:spacing w:before="76"/>
                        <w:ind w:left="23" w:right="23"/>
                      </w:pPr>
                      <w:r>
                        <w:t xml:space="preserve">                                              </w:t>
                      </w:r>
                      <w:r w:rsidR="00B12513" w:rsidRPr="00B12513">
                        <w:t>Westwood Colleg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4E8A69DA" wp14:editId="28050FA5">
                <wp:simplePos x="0" y="0"/>
                <wp:positionH relativeFrom="page">
                  <wp:posOffset>2257425</wp:posOffset>
                </wp:positionH>
                <wp:positionV relativeFrom="page">
                  <wp:posOffset>3371850</wp:posOffset>
                </wp:positionV>
                <wp:extent cx="1293495" cy="304800"/>
                <wp:effectExtent l="0" t="0" r="1905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349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FC0D51" w14:textId="27DD3EDE" w:rsidR="007C2A53" w:rsidRDefault="00B12513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8A69DA" id="Text Box 16" o:spid="_x0000_s1032" type="#_x0000_t202" style="position:absolute;left:0;text-align:left;margin-left:177.75pt;margin-top:265.5pt;width:101.85pt;height:24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" filled="f" stroked="f">
                <v:textbox inset="0,0,0,0">
                  <w:txbxContent>
                    <w:p w14:paraId="23FC0D51" w14:textId="27DD3EDE" w:rsidR="007C2A53" w:rsidRDefault="00B12513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PROFI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g">
            <w:drawing>
              <wp:anchor distT="0" distB="0" distL="114300" distR="114300" simplePos="0" relativeHeight="503311904" behindDoc="1" locked="0" layoutInCell="1" allowOverlap="1" wp14:anchorId="2253F62E" wp14:editId="4809570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0310" cy="3087370"/>
                <wp:effectExtent l="0" t="0" r="2540" b="0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3087370"/>
                          <a:chOff x="0" y="0"/>
                          <a:chExt cx="11906" cy="4862"/>
                        </a:xfrm>
                      </wpg:grpSpPr>
                      <wps:wsp>
                        <wps:cNvPr id="20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906" cy="357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01" y="2763"/>
                            <a:ext cx="2206" cy="20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D8F8CA" id="Group 20" o:spid="_x0000_s1026" style="position:absolute;margin-left:0;margin-top:0;width:595.3pt;height:243.1pt;z-index:-4576;mso-position-horizontal-relative:page;mso-position-vertical-relative:page" coordsize="11906,48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">
                <v:rect id="Rectangle 21" o:spid="_x0000_s1027" style="position:absolute;width:11906;height:3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" fillcolor="#eee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8" type="#_x0000_t75" style="position:absolute;left:4901;top:2763;width:2206;height:2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">
                  <v:imagedata r:id="rId12" o:title=""/>
                </v:shape>
                <w10:wrap anchorx="page" anchory="page"/>
              </v:group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581235A8" wp14:editId="72A1537A">
                <wp:simplePos x="0" y="0"/>
                <wp:positionH relativeFrom="page">
                  <wp:posOffset>3815715</wp:posOffset>
                </wp:positionH>
                <wp:positionV relativeFrom="page">
                  <wp:posOffset>3383915</wp:posOffset>
                </wp:positionV>
                <wp:extent cx="0" cy="6941185"/>
                <wp:effectExtent l="5715" t="12065" r="13335" b="9525"/>
                <wp:wrapNone/>
                <wp:docPr id="1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94118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8C7A87" id="Line 19" o:spid="_x0000_s1026" style="position:absolute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00.45pt,266.45pt" to="300.45pt,8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" strokeweight=".5pt">
                <w10:wrap anchorx="page" anchory="page"/>
              </v:lin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3EB3CEAB" wp14:editId="6FC92800">
                <wp:simplePos x="0" y="0"/>
                <wp:positionH relativeFrom="page">
                  <wp:posOffset>2228215</wp:posOffset>
                </wp:positionH>
                <wp:positionV relativeFrom="page">
                  <wp:posOffset>516255</wp:posOffset>
                </wp:positionV>
                <wp:extent cx="3169285" cy="571500"/>
                <wp:effectExtent l="0" t="1905" r="3175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928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FF3B6A" w14:textId="77777777" w:rsidR="007C2A53" w:rsidRDefault="00A87CF9">
                            <w:pPr>
                              <w:tabs>
                                <w:tab w:val="left" w:pos="501"/>
                                <w:tab w:val="left" w:pos="4971"/>
                              </w:tabs>
                              <w:spacing w:line="852" w:lineRule="exact"/>
                              <w:ind w:left="20"/>
                              <w:rPr>
                                <w:rFonts w:ascii="PF Din Text Comp Pro X Thin"/>
                                <w:sz w:val="86"/>
                              </w:rPr>
                            </w:pP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  <w:t>CONNOR GREEN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B3CEAB" id="Text Box 18" o:spid="_x0000_s1033" type="#_x0000_t202" style="position:absolute;left:0;text-align:left;margin-left:175.45pt;margin-top:40.65pt;width:249.55pt;height:4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" filled="f" stroked="f">
                <v:textbox inset="0,0,0,0">
                  <w:txbxContent>
                    <w:p w14:paraId="0CFF3B6A" w14:textId="77777777" w:rsidR="007C2A53" w:rsidRDefault="00A87CF9">
                      <w:pPr>
                        <w:tabs>
                          <w:tab w:val="left" w:pos="501"/>
                          <w:tab w:val="left" w:pos="4971"/>
                        </w:tabs>
                        <w:spacing w:line="852" w:lineRule="exact"/>
                        <w:ind w:left="20"/>
                        <w:rPr>
                          <w:rFonts w:ascii="PF Din Text Comp Pro X Thin"/>
                          <w:sz w:val="86"/>
                        </w:rPr>
                      </w:pP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 xml:space="preserve"> 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  <w:t>CONNOR GREEN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312" behindDoc="1" locked="0" layoutInCell="1" allowOverlap="1" wp14:anchorId="7DB128F7" wp14:editId="6A12EBF5">
                <wp:simplePos x="0" y="0"/>
                <wp:positionH relativeFrom="page">
                  <wp:posOffset>1080135</wp:posOffset>
                </wp:positionH>
                <wp:positionV relativeFrom="page">
                  <wp:posOffset>7223125</wp:posOffset>
                </wp:positionV>
                <wp:extent cx="2498725" cy="1802130"/>
                <wp:effectExtent l="3810" t="3175" r="2540" b="4445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8725" cy="1802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E31B8D" w14:textId="77777777" w:rsidR="007C2A53" w:rsidRDefault="00A87CF9">
                            <w:pPr>
                              <w:spacing w:line="445" w:lineRule="exact"/>
                              <w:ind w:right="42"/>
                              <w:jc w:val="right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SKILLS</w:t>
                            </w:r>
                          </w:p>
                          <w:p w14:paraId="32CEAD22" w14:textId="77777777" w:rsidR="00B1251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  <w:rPr>
                                <w:rFonts w:ascii="PF DinText Pro"/>
                                <w:b/>
                                <w:spacing w:val="4"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>LANGUAGES</w:t>
                            </w:r>
                          </w:p>
                          <w:p w14:paraId="59A4C291" w14:textId="3BC940FB" w:rsidR="007C2A5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3"/>
                              </w:rPr>
                              <w:t xml:space="preserve">FLUENT </w:t>
                            </w:r>
                            <w:r>
                              <w:t xml:space="preserve">IN </w:t>
                            </w:r>
                            <w:r>
                              <w:rPr>
                                <w:spacing w:val="3"/>
                              </w:rPr>
                              <w:t>ENGLISH</w:t>
                            </w:r>
                            <w:r>
                              <w:rPr>
                                <w:spacing w:val="11"/>
                              </w:rPr>
                              <w:t xml:space="preserve"> </w:t>
                            </w:r>
                            <w:r>
                              <w:t>+</w:t>
                            </w:r>
                            <w:r>
                              <w:rPr>
                                <w:spacing w:val="4"/>
                              </w:rPr>
                              <w:t xml:space="preserve"> GERMAN </w:t>
                            </w:r>
                            <w:r>
                              <w:rPr>
                                <w:spacing w:val="2"/>
                              </w:rPr>
                              <w:t xml:space="preserve">CONVERSATION </w:t>
                            </w:r>
                            <w:r>
                              <w:t>IN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2"/>
                              </w:rPr>
                              <w:t>SPANISH</w:t>
                            </w:r>
                          </w:p>
                          <w:p w14:paraId="20C9266B" w14:textId="400E5CE2" w:rsidR="00B12513" w:rsidRDefault="00A87CF9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3"/>
                              </w:rPr>
                              <w:t>TECH</w:t>
                            </w:r>
                            <w:r>
                              <w:rPr>
                                <w:rFonts w:ascii="PF DinText Pro"/>
                                <w:b/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EXPERTISE</w:t>
                            </w: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</w:p>
                          <w:p w14:paraId="020E1F00" w14:textId="39AA1561" w:rsidR="00B12513" w:rsidRDefault="00E0228A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t xml:space="preserve">HOOTSUITE, ADOBE, </w:t>
                            </w:r>
                            <w:proofErr w:type="gramStart"/>
                            <w:r>
                              <w:t>VISUAL  LAYOUT</w:t>
                            </w:r>
                            <w:proofErr w:type="gramEnd"/>
                            <w:r>
                              <w:t>, MARKETINGBIZ</w:t>
                            </w:r>
                          </w:p>
                          <w:p w14:paraId="5FD3A65E" w14:textId="7D86728C" w:rsidR="007C2A53" w:rsidRDefault="007C2A53">
                            <w:pPr>
                              <w:pStyle w:val="Textoindependiente"/>
                              <w:spacing w:before="0" w:line="283" w:lineRule="auto"/>
                              <w:ind w:left="2054" w:right="17" w:hanging="243"/>
                              <w:jc w:val="righ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128F7" id="Text Box 7" o:spid="_x0000_s1034" type="#_x0000_t202" style="position:absolute;left:0;text-align:left;margin-left:85.05pt;margin-top:568.75pt;width:196.75pt;height:141.9pt;z-index:-4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" filled="f" stroked="f">
                <v:textbox inset="0,0,0,0">
                  <w:txbxContent>
                    <w:p w14:paraId="2EE31B8D" w14:textId="77777777" w:rsidR="007C2A53" w:rsidRDefault="00A87CF9">
                      <w:pPr>
                        <w:spacing w:line="445" w:lineRule="exact"/>
                        <w:ind w:right="42"/>
                        <w:jc w:val="right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SKILLS</w:t>
                      </w:r>
                    </w:p>
                    <w:p w14:paraId="32CEAD22" w14:textId="77777777" w:rsidR="00B12513" w:rsidRDefault="00A87CF9" w:rsidP="00B12513">
                      <w:pPr>
                        <w:pStyle w:val="Textoindependiente"/>
                        <w:spacing w:before="140"/>
                        <w:ind w:left="896" w:right="17" w:firstLine="1707"/>
                        <w:jc w:val="right"/>
                        <w:rPr>
                          <w:rFonts w:ascii="PF DinText Pro"/>
                          <w:b/>
                          <w:spacing w:val="4"/>
                        </w:rPr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>LANGUAGES</w:t>
                      </w:r>
                    </w:p>
                    <w:p w14:paraId="59A4C291" w14:textId="3BC940FB" w:rsidR="007C2A53" w:rsidRDefault="00A87CF9" w:rsidP="00B12513">
                      <w:pPr>
                        <w:pStyle w:val="Textoindependiente"/>
                        <w:spacing w:before="140"/>
                        <w:ind w:left="896" w:right="17" w:firstLine="1707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  <w:r>
                        <w:rPr>
                          <w:spacing w:val="3"/>
                        </w:rPr>
                        <w:t xml:space="preserve">FLUENT </w:t>
                      </w:r>
                      <w:r>
                        <w:t xml:space="preserve">IN </w:t>
                      </w:r>
                      <w:r>
                        <w:rPr>
                          <w:spacing w:val="3"/>
                        </w:rPr>
                        <w:t>ENGLISH</w:t>
                      </w:r>
                      <w:r>
                        <w:rPr>
                          <w:spacing w:val="11"/>
                        </w:rPr>
                        <w:t xml:space="preserve"> </w:t>
                      </w:r>
                      <w:r>
                        <w:t>+</w:t>
                      </w:r>
                      <w:r>
                        <w:rPr>
                          <w:spacing w:val="4"/>
                        </w:rPr>
                        <w:t xml:space="preserve"> GERMAN </w:t>
                      </w:r>
                      <w:r>
                        <w:rPr>
                          <w:spacing w:val="2"/>
                        </w:rPr>
                        <w:t xml:space="preserve">CONVERSATION </w:t>
                      </w:r>
                      <w:r>
                        <w:t>IN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2"/>
                        </w:rPr>
                        <w:t>SPANISH</w:t>
                      </w:r>
                    </w:p>
                    <w:p w14:paraId="20C9266B" w14:textId="400E5CE2" w:rsidR="00B12513" w:rsidRDefault="00A87CF9" w:rsidP="00B12513">
                      <w:pPr>
                        <w:pStyle w:val="Textoindependiente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3"/>
                        </w:rPr>
                        <w:t>TECH</w:t>
                      </w:r>
                      <w:r>
                        <w:rPr>
                          <w:rFonts w:ascii="PF DinText Pro"/>
                          <w:b/>
                          <w:spacing w:val="28"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EXPERTISE</w:t>
                      </w: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</w:p>
                    <w:p w14:paraId="020E1F00" w14:textId="39AA1561" w:rsidR="00B12513" w:rsidRDefault="00E0228A" w:rsidP="00B12513">
                      <w:pPr>
                        <w:pStyle w:val="Textoindependiente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t xml:space="preserve">HOOTSUITE, ADOBE, </w:t>
                      </w:r>
                      <w:proofErr w:type="gramStart"/>
                      <w:r>
                        <w:t>VISUAL  LAYOUT</w:t>
                      </w:r>
                      <w:proofErr w:type="gramEnd"/>
                      <w:r>
                        <w:t>, MARKETINGBIZ</w:t>
                      </w:r>
                    </w:p>
                    <w:p w14:paraId="5FD3A65E" w14:textId="7D86728C" w:rsidR="007C2A53" w:rsidRDefault="007C2A53">
                      <w:pPr>
                        <w:pStyle w:val="Textoindependiente"/>
                        <w:spacing w:before="0" w:line="283" w:lineRule="auto"/>
                        <w:ind w:left="2054" w:right="17" w:hanging="243"/>
                        <w:jc w:val="righ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32" behindDoc="1" locked="0" layoutInCell="1" allowOverlap="1" wp14:anchorId="19BBC152" wp14:editId="0C6CDA6F">
                <wp:simplePos x="0" y="0"/>
                <wp:positionH relativeFrom="page">
                  <wp:posOffset>2240915</wp:posOffset>
                </wp:positionH>
                <wp:positionV relativeFrom="page">
                  <wp:posOffset>798830</wp:posOffset>
                </wp:positionV>
                <wp:extent cx="306705" cy="152400"/>
                <wp:effectExtent l="2540" t="0" r="0" b="127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EA53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BBC152" id="Text Box 4" o:spid="_x0000_s1035" type="#_x0000_t202" style="position:absolute;left:0;text-align:left;margin-left:176.45pt;margin-top:62.9pt;width:24.15pt;height:12pt;z-index:-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" filled="f" stroked="f">
                <v:textbox inset="0,0,0,0">
                  <w:txbxContent>
                    <w:p w14:paraId="6E2EA53A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56" behindDoc="1" locked="0" layoutInCell="1" allowOverlap="1" wp14:anchorId="78A65FA0" wp14:editId="112DFE77">
                <wp:simplePos x="0" y="0"/>
                <wp:positionH relativeFrom="page">
                  <wp:posOffset>3651250</wp:posOffset>
                </wp:positionH>
                <wp:positionV relativeFrom="page">
                  <wp:posOffset>798830</wp:posOffset>
                </wp:positionV>
                <wp:extent cx="299720" cy="152400"/>
                <wp:effectExtent l="3175" t="0" r="1905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7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44CE0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A65FA0" id="Text Box 3" o:spid="_x0000_s1036" type="#_x0000_t202" style="position:absolute;left:0;text-align:left;margin-left:287.5pt;margin-top:62.9pt;width:23.6pt;height:12pt;z-index:-4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" filled="f" stroked="f">
                <v:textbox inset="0,0,0,0">
                  <w:txbxContent>
                    <w:p w14:paraId="3744CE0A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80" behindDoc="1" locked="0" layoutInCell="1" allowOverlap="1" wp14:anchorId="60939D70" wp14:editId="64EB0FE1">
                <wp:simplePos x="0" y="0"/>
                <wp:positionH relativeFrom="page">
                  <wp:posOffset>4754880</wp:posOffset>
                </wp:positionH>
                <wp:positionV relativeFrom="page">
                  <wp:posOffset>798830</wp:posOffset>
                </wp:positionV>
                <wp:extent cx="630555" cy="152400"/>
                <wp:effectExtent l="1905" t="0" r="0" b="12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C7533E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939D70" id="Text Box 2" o:spid="_x0000_s1037" type="#_x0000_t202" style="position:absolute;left:0;text-align:left;margin-left:374.4pt;margin-top:62.9pt;width:49.65pt;height:12pt;z-index:-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" filled="f" stroked="f">
                <v:textbox inset="0,0,0,0">
                  <w:txbxContent>
                    <w:p w14:paraId="6FC7533E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C2A53">
      <w:type w:val="continuous"/>
      <w:pgSz w:w="11910" w:h="16840"/>
      <w:pgMar w:top="0" w:right="106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F DinText Pro Light">
    <w:altName w:val="Calibri"/>
    <w:panose1 w:val="020B0604020202020204"/>
    <w:charset w:val="00"/>
    <w:family w:val="modern"/>
    <w:notTrueType/>
    <w:pitch w:val="variable"/>
    <w:sig w:usb0="E00002BF" w:usb1="5000E0F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F Din Text Comp Pro X Thin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gicons-6">
    <w:altName w:val="Calibri"/>
    <w:panose1 w:val="020B0604020202020204"/>
    <w:charset w:val="00"/>
    <w:family w:val="modern"/>
    <w:pitch w:val="fixed"/>
    <w:sig w:usb0="00000001" w:usb1="10000000" w:usb2="00000000" w:usb3="00000000" w:csb0="00000001" w:csb1="00000000"/>
  </w:font>
  <w:font w:name="PF Din Text Comp Pro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PF DinText Pro">
    <w:altName w:val="Calibri"/>
    <w:panose1 w:val="020B0604020202020204"/>
    <w:charset w:val="00"/>
    <w:family w:val="modern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9563F"/>
    <w:multiLevelType w:val="hybridMultilevel"/>
    <w:tmpl w:val="0524B008"/>
    <w:lvl w:ilvl="0" w:tplc="B778F6FE">
      <w:numFmt w:val="bullet"/>
      <w:lvlText w:val="•"/>
      <w:lvlJc w:val="left"/>
      <w:pPr>
        <w:ind w:left="190" w:hanging="171"/>
      </w:pPr>
      <w:rPr>
        <w:rFonts w:ascii="PF DinText Pro Light" w:eastAsia="PF DinText Pro Light" w:hAnsi="PF DinText Pro Light" w:cs="PF DinText Pro Light" w:hint="default"/>
        <w:spacing w:val="-18"/>
        <w:w w:val="98"/>
        <w:sz w:val="22"/>
        <w:szCs w:val="22"/>
        <w:lang w:val="en-US" w:eastAsia="en-US" w:bidi="en-US"/>
      </w:rPr>
    </w:lvl>
    <w:lvl w:ilvl="1" w:tplc="0F8CAC82">
      <w:numFmt w:val="bullet"/>
      <w:lvlText w:val="•"/>
      <w:lvlJc w:val="left"/>
      <w:pPr>
        <w:ind w:left="627" w:hanging="171"/>
      </w:pPr>
      <w:rPr>
        <w:rFonts w:hint="default"/>
        <w:lang w:val="en-US" w:eastAsia="en-US" w:bidi="en-US"/>
      </w:rPr>
    </w:lvl>
    <w:lvl w:ilvl="2" w:tplc="9DDEFDE6">
      <w:numFmt w:val="bullet"/>
      <w:lvlText w:val="•"/>
      <w:lvlJc w:val="left"/>
      <w:pPr>
        <w:ind w:left="1055" w:hanging="171"/>
      </w:pPr>
      <w:rPr>
        <w:rFonts w:hint="default"/>
        <w:lang w:val="en-US" w:eastAsia="en-US" w:bidi="en-US"/>
      </w:rPr>
    </w:lvl>
    <w:lvl w:ilvl="3" w:tplc="F8A8C5A8">
      <w:numFmt w:val="bullet"/>
      <w:lvlText w:val="•"/>
      <w:lvlJc w:val="left"/>
      <w:pPr>
        <w:ind w:left="1483" w:hanging="171"/>
      </w:pPr>
      <w:rPr>
        <w:rFonts w:hint="default"/>
        <w:lang w:val="en-US" w:eastAsia="en-US" w:bidi="en-US"/>
      </w:rPr>
    </w:lvl>
    <w:lvl w:ilvl="4" w:tplc="4E6839E6">
      <w:numFmt w:val="bullet"/>
      <w:lvlText w:val="•"/>
      <w:lvlJc w:val="left"/>
      <w:pPr>
        <w:ind w:left="1910" w:hanging="171"/>
      </w:pPr>
      <w:rPr>
        <w:rFonts w:hint="default"/>
        <w:lang w:val="en-US" w:eastAsia="en-US" w:bidi="en-US"/>
      </w:rPr>
    </w:lvl>
    <w:lvl w:ilvl="5" w:tplc="981A92E8">
      <w:numFmt w:val="bullet"/>
      <w:lvlText w:val="•"/>
      <w:lvlJc w:val="left"/>
      <w:pPr>
        <w:ind w:left="2338" w:hanging="171"/>
      </w:pPr>
      <w:rPr>
        <w:rFonts w:hint="default"/>
        <w:lang w:val="en-US" w:eastAsia="en-US" w:bidi="en-US"/>
      </w:rPr>
    </w:lvl>
    <w:lvl w:ilvl="6" w:tplc="49B2BCA6">
      <w:numFmt w:val="bullet"/>
      <w:lvlText w:val="•"/>
      <w:lvlJc w:val="left"/>
      <w:pPr>
        <w:ind w:left="2766" w:hanging="171"/>
      </w:pPr>
      <w:rPr>
        <w:rFonts w:hint="default"/>
        <w:lang w:val="en-US" w:eastAsia="en-US" w:bidi="en-US"/>
      </w:rPr>
    </w:lvl>
    <w:lvl w:ilvl="7" w:tplc="E2BCE8B4">
      <w:numFmt w:val="bullet"/>
      <w:lvlText w:val="•"/>
      <w:lvlJc w:val="left"/>
      <w:pPr>
        <w:ind w:left="3193" w:hanging="171"/>
      </w:pPr>
      <w:rPr>
        <w:rFonts w:hint="default"/>
        <w:lang w:val="en-US" w:eastAsia="en-US" w:bidi="en-US"/>
      </w:rPr>
    </w:lvl>
    <w:lvl w:ilvl="8" w:tplc="FC0037C6">
      <w:numFmt w:val="bullet"/>
      <w:lvlText w:val="•"/>
      <w:lvlJc w:val="left"/>
      <w:pPr>
        <w:ind w:left="3621" w:hanging="171"/>
      </w:pPr>
      <w:rPr>
        <w:rFonts w:hint="default"/>
        <w:lang w:val="en-US" w:eastAsia="en-US" w:bidi="en-US"/>
      </w:rPr>
    </w:lvl>
  </w:abstractNum>
  <w:abstractNum w:abstractNumId="1" w15:restartNumberingAfterBreak="0">
    <w:nsid w:val="66AE7B51"/>
    <w:multiLevelType w:val="hybridMultilevel"/>
    <w:tmpl w:val="543CF0E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71F76"/>
    <w:multiLevelType w:val="hybridMultilevel"/>
    <w:tmpl w:val="4E904CC2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O0MDAxNbGwsDRX0lEKTi0uzszPAykwrgUABJH+ziwAAAA="/>
  </w:docVars>
  <w:rsids>
    <w:rsidRoot w:val="007C2A53"/>
    <w:rsid w:val="001D44C2"/>
    <w:rsid w:val="00732230"/>
    <w:rsid w:val="00783C39"/>
    <w:rsid w:val="007C2A53"/>
    <w:rsid w:val="008842E0"/>
    <w:rsid w:val="00A87CF9"/>
    <w:rsid w:val="00AA627E"/>
    <w:rsid w:val="00B12513"/>
    <w:rsid w:val="00CD4924"/>
    <w:rsid w:val="00CE7297"/>
    <w:rsid w:val="00E0228A"/>
    <w:rsid w:val="00EC29F0"/>
    <w:rsid w:val="00FB0486"/>
    <w:rsid w:val="00FC2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DF994D"/>
  <w15:docId w15:val="{E83C1A24-57F8-40A3-9829-DEC752D54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PF DinText Pro Light" w:eastAsia="PF DinText Pro Light" w:hAnsi="PF DinText Pro Light" w:cs="PF DinText Pro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spacing w:before="56"/>
      <w:ind w:left="20"/>
    </w:p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iPriority w:val="99"/>
    <w:unhideWhenUsed/>
    <w:rsid w:val="00783C39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83C39"/>
    <w:rPr>
      <w:color w:val="605E5C"/>
      <w:shd w:val="clear" w:color="auto" w:fill="E1DFDD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732230"/>
    <w:rPr>
      <w:rFonts w:ascii="PF DinText Pro Light" w:eastAsia="PF DinText Pro Light" w:hAnsi="PF DinText Pro Light" w:cs="PF DinText Pro Light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.io/resume-templates/?id=cpdokyF1" TargetMode="External"/><Relationship Id="rId11" Type="http://schemas.openxmlformats.org/officeDocument/2006/relationships/image" Target="media/image1.png"/><Relationship Id="rId5" Type="http://schemas.openxmlformats.org/officeDocument/2006/relationships/hyperlink" Target="https://resume.io/resume-templates/?id=cpdokyF1" TargetMode="External"/><Relationship Id="rId10" Type="http://schemas.openxmlformats.org/officeDocument/2006/relationships/hyperlink" Target="https://resume.io/resume-templates/?id=cpdokyF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1-26T11:24:00Z</dcterms:created>
  <dcterms:modified xsi:type="dcterms:W3CDTF">2022-03-18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9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9T00:00:00Z</vt:filetime>
  </property>
</Properties>
</file>